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91EC8B" w14:textId="4A876B59" w:rsidR="002B561A" w:rsidRPr="00457AEE" w:rsidRDefault="00457AEE" w:rsidP="00457AEE">
      <w:pPr>
        <w:jc w:val="center"/>
        <w:rPr>
          <w:sz w:val="40"/>
          <w:szCs w:val="40"/>
        </w:rPr>
      </w:pPr>
      <w:r w:rsidRPr="00457AEE">
        <w:rPr>
          <w:sz w:val="40"/>
          <w:szCs w:val="40"/>
        </w:rPr>
        <w:t>Lab4</w:t>
      </w:r>
    </w:p>
    <w:p w14:paraId="482DFF83" w14:textId="13B69240" w:rsidR="00457AEE" w:rsidRDefault="00457AEE" w:rsidP="00457AEE">
      <w:pPr>
        <w:jc w:val="center"/>
        <w:rPr>
          <w:sz w:val="40"/>
          <w:szCs w:val="40"/>
        </w:rPr>
      </w:pPr>
      <w:r w:rsidRPr="00457AEE">
        <w:rPr>
          <w:sz w:val="40"/>
          <w:szCs w:val="40"/>
        </w:rPr>
        <w:t>Bibek Dhungana</w:t>
      </w:r>
    </w:p>
    <w:p w14:paraId="5E15637C" w14:textId="75967BC3" w:rsidR="00457AEE" w:rsidRDefault="00457AEE" w:rsidP="00457AEE">
      <w:pPr>
        <w:jc w:val="center"/>
        <w:rPr>
          <w:sz w:val="40"/>
          <w:szCs w:val="40"/>
        </w:rPr>
      </w:pPr>
    </w:p>
    <w:p w14:paraId="2916E160" w14:textId="79E2BE5B" w:rsidR="00457AEE" w:rsidRDefault="00457AEE" w:rsidP="00457AEE">
      <w:pPr>
        <w:jc w:val="center"/>
        <w:rPr>
          <w:b/>
          <w:bCs/>
          <w:sz w:val="40"/>
          <w:szCs w:val="40"/>
        </w:rPr>
      </w:pPr>
      <w:r w:rsidRPr="00457AEE">
        <w:rPr>
          <w:b/>
          <w:bCs/>
          <w:sz w:val="40"/>
          <w:szCs w:val="40"/>
        </w:rPr>
        <w:t>CODE:</w:t>
      </w:r>
    </w:p>
    <w:p w14:paraId="0AAD9509" w14:textId="6AE25DD5" w:rsidR="00C0187A" w:rsidRDefault="00C0187A" w:rsidP="00457AEE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Method 1:</w:t>
      </w:r>
    </w:p>
    <w:p w14:paraId="4F16E548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*for Visual stusio 2019 to use scanf with our error*/</w:t>
      </w:r>
    </w:p>
    <w:p w14:paraId="3C66DB97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defin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</w:rPr>
        <w:t>_CRT_SECURE_NO_WARNINGS</w:t>
      </w:r>
    </w:p>
    <w:p w14:paraId="510300ED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*</w:t>
      </w:r>
    </w:p>
    <w:p w14:paraId="7B477277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* </w:t>
      </w:r>
    </w:p>
    <w:p w14:paraId="7EFF2E6C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AUTHOR: Bibek Dhungana</w:t>
      </w:r>
    </w:p>
    <w:p w14:paraId="1EA4D45B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FILENAME: lab4.c</w:t>
      </w:r>
    </w:p>
    <w:p w14:paraId="347368EC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DATE: 2/26/2021</w:t>
      </w:r>
    </w:p>
    <w:p w14:paraId="4A8CF29C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SPECIFICATION: This program prints out the unique numbers in a array.</w:t>
      </w:r>
    </w:p>
    <w:p w14:paraId="1C443273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FOR: CS 1412 Programming Prnciple 2 Section 504</w:t>
      </w:r>
    </w:p>
    <w:p w14:paraId="7F502F34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/</w:t>
      </w:r>
    </w:p>
    <w:p w14:paraId="422FDE65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1738FF3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*Importing all the required library*/</w:t>
      </w:r>
    </w:p>
    <w:p w14:paraId="09662D28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includ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&lt;stdio.h&gt;</w:t>
      </w:r>
    </w:p>
    <w:p w14:paraId="2FDEFCC6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includ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&lt;stdlib.h&gt;</w:t>
      </w:r>
    </w:p>
    <w:p w14:paraId="1893F5F9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F501437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E247C1D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8BA4160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*Function prototype for uniqueElement array*/</w:t>
      </w:r>
    </w:p>
    <w:p w14:paraId="3C6AB560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>* uniqueElementArray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* </w:t>
      </w:r>
      <w:r>
        <w:rPr>
          <w:rFonts w:ascii="Consolas" w:hAnsi="Consolas" w:cs="Consolas"/>
          <w:color w:val="808080"/>
          <w:sz w:val="19"/>
          <w:szCs w:val="19"/>
        </w:rPr>
        <w:t>myArray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length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* </w:t>
      </w:r>
      <w:r>
        <w:rPr>
          <w:rFonts w:ascii="Consolas" w:hAnsi="Consolas" w:cs="Consolas"/>
          <w:color w:val="808080"/>
          <w:sz w:val="19"/>
          <w:szCs w:val="19"/>
        </w:rPr>
        <w:t>finalArrayLength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64BCF1E0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F97FB96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main(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>) {</w:t>
      </w:r>
    </w:p>
    <w:p w14:paraId="449B81D5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CD0A824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*Initializing all the required variables*/</w:t>
      </w:r>
    </w:p>
    <w:p w14:paraId="0BCF25CD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arrayLength;</w:t>
      </w:r>
    </w:p>
    <w:p w14:paraId="24E9F035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uniqueArrayLength;</w:t>
      </w:r>
    </w:p>
    <w:p w14:paraId="3DB0E6B7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68FBC91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*Printing the information to the user*/</w:t>
      </w:r>
    </w:p>
    <w:p w14:paraId="1341E876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printf(</w:t>
      </w:r>
      <w:r>
        <w:rPr>
          <w:rFonts w:ascii="Consolas" w:hAnsi="Consolas" w:cs="Consolas"/>
          <w:color w:val="A31515"/>
          <w:sz w:val="19"/>
          <w:szCs w:val="19"/>
        </w:rPr>
        <w:t>"Print all unique elements of an array:\n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627FABEA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printf(</w:t>
      </w:r>
      <w:r>
        <w:rPr>
          <w:rFonts w:ascii="Consolas" w:hAnsi="Consolas" w:cs="Consolas"/>
          <w:color w:val="A31515"/>
          <w:sz w:val="19"/>
          <w:szCs w:val="19"/>
        </w:rPr>
        <w:t>"------------------------------------------\n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56F320EC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842F3AC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*asking the user to enter the length of array*/</w:t>
      </w:r>
    </w:p>
    <w:p w14:paraId="4B8AE394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printf(</w:t>
      </w:r>
      <w:r>
        <w:rPr>
          <w:rFonts w:ascii="Consolas" w:hAnsi="Consolas" w:cs="Consolas"/>
          <w:color w:val="A31515"/>
          <w:sz w:val="19"/>
          <w:szCs w:val="19"/>
        </w:rPr>
        <w:t>"Input the number of elements to be stored in the array: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2A49734B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scanf(</w:t>
      </w:r>
      <w:r>
        <w:rPr>
          <w:rFonts w:ascii="Consolas" w:hAnsi="Consolas" w:cs="Consolas"/>
          <w:color w:val="A31515"/>
          <w:sz w:val="19"/>
          <w:szCs w:val="19"/>
        </w:rPr>
        <w:t>"%d"</w:t>
      </w:r>
      <w:r>
        <w:rPr>
          <w:rFonts w:ascii="Consolas" w:hAnsi="Consolas" w:cs="Consolas"/>
          <w:color w:val="000000"/>
          <w:sz w:val="19"/>
          <w:szCs w:val="19"/>
        </w:rPr>
        <w:t>,&amp;arrayLength);</w:t>
      </w:r>
    </w:p>
    <w:p w14:paraId="5ED8C582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D1DEE15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*Dynamically allocating the memory for storing element in the array*/</w:t>
      </w:r>
    </w:p>
    <w:p w14:paraId="40437E03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>* givenArray = 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*)calloc(arrayLength, </w:t>
      </w:r>
      <w:r>
        <w:rPr>
          <w:rFonts w:ascii="Consolas" w:hAnsi="Consolas" w:cs="Consolas"/>
          <w:color w:val="0000FF"/>
          <w:sz w:val="19"/>
          <w:szCs w:val="19"/>
        </w:rPr>
        <w:t>sizeof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>));</w:t>
      </w:r>
    </w:p>
    <w:p w14:paraId="7845FF85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06887A1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*taking input from the user and storing in the array myArray*/</w:t>
      </w:r>
    </w:p>
    <w:p w14:paraId="3527FE23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printf(</w:t>
      </w:r>
      <w:r>
        <w:rPr>
          <w:rFonts w:ascii="Consolas" w:hAnsi="Consolas" w:cs="Consolas"/>
          <w:color w:val="A31515"/>
          <w:sz w:val="19"/>
          <w:szCs w:val="19"/>
        </w:rPr>
        <w:t>"Input %d elements in the array:\n"</w:t>
      </w:r>
      <w:r>
        <w:rPr>
          <w:rFonts w:ascii="Consolas" w:hAnsi="Consolas" w:cs="Consolas"/>
          <w:color w:val="000000"/>
          <w:sz w:val="19"/>
          <w:szCs w:val="19"/>
        </w:rPr>
        <w:t>, arrayLength);</w:t>
      </w:r>
    </w:p>
    <w:p w14:paraId="5A4D459A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i = 0; i &lt; arrayLength; i++) {</w:t>
      </w:r>
    </w:p>
    <w:p w14:paraId="61740A52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printf(</w:t>
      </w:r>
      <w:r>
        <w:rPr>
          <w:rFonts w:ascii="Consolas" w:hAnsi="Consolas" w:cs="Consolas"/>
          <w:color w:val="A31515"/>
          <w:sz w:val="19"/>
          <w:szCs w:val="19"/>
        </w:rPr>
        <w:t>"element-%d:"</w:t>
      </w:r>
      <w:r>
        <w:rPr>
          <w:rFonts w:ascii="Consolas" w:hAnsi="Consolas" w:cs="Consolas"/>
          <w:color w:val="000000"/>
          <w:sz w:val="19"/>
          <w:szCs w:val="19"/>
        </w:rPr>
        <w:t>, i);</w:t>
      </w:r>
    </w:p>
    <w:p w14:paraId="3BBCE2C7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scanf(</w:t>
      </w:r>
      <w:r>
        <w:rPr>
          <w:rFonts w:ascii="Consolas" w:hAnsi="Consolas" w:cs="Consolas"/>
          <w:color w:val="A31515"/>
          <w:sz w:val="19"/>
          <w:szCs w:val="19"/>
        </w:rPr>
        <w:t>"%d"</w:t>
      </w:r>
      <w:r>
        <w:rPr>
          <w:rFonts w:ascii="Consolas" w:hAnsi="Consolas" w:cs="Consolas"/>
          <w:color w:val="000000"/>
          <w:sz w:val="19"/>
          <w:szCs w:val="19"/>
        </w:rPr>
        <w:t>,(givenArray + i));</w:t>
      </w:r>
    </w:p>
    <w:p w14:paraId="5854B0DA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4117CC1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6DEBBE9E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7FCB0AF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*calling unique element function to get unique element array from given array*/</w:t>
      </w:r>
    </w:p>
    <w:p w14:paraId="0412D1AA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>* finalArray = uniqueElementArray(givenArray, arrayLength,&amp;uniqueArrayLength);</w:t>
      </w:r>
    </w:p>
    <w:p w14:paraId="6102210D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9BAD5B4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</w:p>
    <w:p w14:paraId="7FA51608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</w:p>
    <w:p w14:paraId="7B4B2138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</w:p>
    <w:p w14:paraId="0C466C57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*Printing out the unique element of the array*/</w:t>
      </w:r>
    </w:p>
    <w:p w14:paraId="04B6F6FD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printf(</w:t>
      </w:r>
      <w:r>
        <w:rPr>
          <w:rFonts w:ascii="Consolas" w:hAnsi="Consolas" w:cs="Consolas"/>
          <w:color w:val="A31515"/>
          <w:sz w:val="19"/>
          <w:szCs w:val="19"/>
        </w:rPr>
        <w:t>"The unique elements found in the array are:\n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A2DEFEB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i = 0; i &lt; uniqueArrayLength; i++) {</w:t>
      </w:r>
    </w:p>
    <w:p w14:paraId="4F5A0A6C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printf(</w:t>
      </w:r>
      <w:r>
        <w:rPr>
          <w:rFonts w:ascii="Consolas" w:hAnsi="Consolas" w:cs="Consolas"/>
          <w:color w:val="A31515"/>
          <w:sz w:val="19"/>
          <w:szCs w:val="19"/>
        </w:rPr>
        <w:t>"%d "</w:t>
      </w:r>
      <w:r>
        <w:rPr>
          <w:rFonts w:ascii="Consolas" w:hAnsi="Consolas" w:cs="Consolas"/>
          <w:color w:val="000000"/>
          <w:sz w:val="19"/>
          <w:szCs w:val="19"/>
        </w:rPr>
        <w:t>, *(finalArray + i));</w:t>
      </w:r>
    </w:p>
    <w:p w14:paraId="4C4EBB68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03786D63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printf(</w:t>
      </w:r>
      <w:r>
        <w:rPr>
          <w:rFonts w:ascii="Consolas" w:hAnsi="Consolas" w:cs="Consolas"/>
          <w:color w:val="A31515"/>
          <w:sz w:val="19"/>
          <w:szCs w:val="19"/>
        </w:rPr>
        <w:t>"\n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3E0911F5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D02B72C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0;</w:t>
      </w:r>
    </w:p>
    <w:p w14:paraId="6C3A04A6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08D14347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F0EAEB7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*</w:t>
      </w:r>
    </w:p>
    <w:p w14:paraId="51519DF6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NAME: UniqueElementArray</w:t>
      </w:r>
    </w:p>
    <w:p w14:paraId="4325CD65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FORMAL ARGUMENTS: myArray (pointer to array)</w:t>
      </w:r>
    </w:p>
    <w:p w14:paraId="1C456C2B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                  length (length of that array) </w:t>
      </w:r>
    </w:p>
    <w:p w14:paraId="2E53643F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  <w:t xml:space="preserve">  uniqueArrayLength (pointer to the integer)</w:t>
      </w:r>
    </w:p>
    <w:p w14:paraId="50398852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RETURN TYPE: int* (address to the integer array)</w:t>
      </w:r>
    </w:p>
    <w:p w14:paraId="4A2F9DE9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POSTCONDITION: The array reurn the address of uniqueElementArray formed</w:t>
      </w:r>
    </w:p>
    <w:p w14:paraId="1FC9D19B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               by dyanmic memory allocation.</w:t>
      </w:r>
    </w:p>
    <w:p w14:paraId="1C7AF89C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SPECIFICATION: This function uniqueElementArray takes the original array and return</w:t>
      </w:r>
    </w:p>
    <w:p w14:paraId="34A02F38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               array with unique element. Since, we do not know size of array until</w:t>
      </w:r>
    </w:p>
    <w:p w14:paraId="00405A2E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  <w:t xml:space="preserve">   user input the size. We allocate the memory using dynamic memory</w:t>
      </w:r>
    </w:p>
    <w:p w14:paraId="3FD03A3A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  <w:t xml:space="preserve">   allocation.</w:t>
      </w:r>
    </w:p>
    <w:p w14:paraId="3256A0A9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05E303D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86D5A84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/</w:t>
      </w:r>
    </w:p>
    <w:p w14:paraId="1636694D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>* uniqueElementArray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* </w:t>
      </w:r>
      <w:r>
        <w:rPr>
          <w:rFonts w:ascii="Consolas" w:hAnsi="Consolas" w:cs="Consolas"/>
          <w:color w:val="808080"/>
          <w:sz w:val="19"/>
          <w:szCs w:val="19"/>
        </w:rPr>
        <w:t>myArray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length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* </w:t>
      </w:r>
      <w:r>
        <w:rPr>
          <w:rFonts w:ascii="Consolas" w:hAnsi="Consolas" w:cs="Consolas"/>
          <w:color w:val="808080"/>
          <w:sz w:val="19"/>
          <w:szCs w:val="19"/>
        </w:rPr>
        <w:t>uniqueArrayLength</w:t>
      </w:r>
      <w:r>
        <w:rPr>
          <w:rFonts w:ascii="Consolas" w:hAnsi="Consolas" w:cs="Consolas"/>
          <w:color w:val="000000"/>
          <w:sz w:val="19"/>
          <w:szCs w:val="19"/>
        </w:rPr>
        <w:t>) {</w:t>
      </w:r>
    </w:p>
    <w:p w14:paraId="40725F74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EC4AC9E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*dynamically allocating memory for new array*/</w:t>
      </w:r>
    </w:p>
    <w:p w14:paraId="5A1F348A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>* uniqueArray = 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>*)calloc(</w:t>
      </w:r>
      <w:r>
        <w:rPr>
          <w:rFonts w:ascii="Consolas" w:hAnsi="Consolas" w:cs="Consolas"/>
          <w:color w:val="808080"/>
          <w:sz w:val="19"/>
          <w:szCs w:val="19"/>
        </w:rPr>
        <w:t>length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sizeof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>));</w:t>
      </w:r>
    </w:p>
    <w:p w14:paraId="7A2F77CF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arrayLength = 0;</w:t>
      </w:r>
    </w:p>
    <w:p w14:paraId="0A142CB3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</w:p>
    <w:p w14:paraId="4303831A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</w:p>
    <w:p w14:paraId="78C95F7F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</w:p>
    <w:p w14:paraId="60619048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*using for loop to access each eleement in the array*/</w:t>
      </w:r>
    </w:p>
    <w:p w14:paraId="19E911D2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i = 0; i &lt; </w:t>
      </w:r>
      <w:r>
        <w:rPr>
          <w:rFonts w:ascii="Consolas" w:hAnsi="Consolas" w:cs="Consolas"/>
          <w:color w:val="808080"/>
          <w:sz w:val="19"/>
          <w:szCs w:val="19"/>
        </w:rPr>
        <w:t>length</w:t>
      </w:r>
      <w:r>
        <w:rPr>
          <w:rFonts w:ascii="Consolas" w:hAnsi="Consolas" w:cs="Consolas"/>
          <w:color w:val="000000"/>
          <w:sz w:val="19"/>
          <w:szCs w:val="19"/>
        </w:rPr>
        <w:t>; i++) {</w:t>
      </w:r>
    </w:p>
    <w:p w14:paraId="1D5D5BD7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1990393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*variable to store number of occurance*/</w:t>
      </w:r>
    </w:p>
    <w:p w14:paraId="062AE849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counter = 0;</w:t>
      </w:r>
    </w:p>
    <w:p w14:paraId="371DEFBE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28320D8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*if element is already present in uniqueArray. Do not add uniqueArray</w:t>
      </w:r>
    </w:p>
    <w:p w14:paraId="4B8FC99F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  <w:t>add if the element is not present*/</w:t>
      </w:r>
    </w:p>
    <w:p w14:paraId="6636B9B8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j = 0; j &lt; </w:t>
      </w:r>
      <w:r>
        <w:rPr>
          <w:rFonts w:ascii="Consolas" w:hAnsi="Consolas" w:cs="Consolas"/>
          <w:color w:val="808080"/>
          <w:sz w:val="19"/>
          <w:szCs w:val="19"/>
        </w:rPr>
        <w:t>length</w:t>
      </w:r>
      <w:r>
        <w:rPr>
          <w:rFonts w:ascii="Consolas" w:hAnsi="Consolas" w:cs="Consolas"/>
          <w:color w:val="000000"/>
          <w:sz w:val="19"/>
          <w:szCs w:val="19"/>
        </w:rPr>
        <w:t>; j++){</w:t>
      </w:r>
    </w:p>
    <w:p w14:paraId="5C7FA354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</w:p>
    <w:p w14:paraId="27A9C567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*checking if element is unique*/</w:t>
      </w:r>
    </w:p>
    <w:p w14:paraId="3706CBDF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i != j) {</w:t>
      </w:r>
    </w:p>
    <w:p w14:paraId="1AC8007B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*(</w:t>
      </w:r>
      <w:r>
        <w:rPr>
          <w:rFonts w:ascii="Consolas" w:hAnsi="Consolas" w:cs="Consolas"/>
          <w:color w:val="808080"/>
          <w:sz w:val="19"/>
          <w:szCs w:val="19"/>
        </w:rPr>
        <w:t>myArray</w:t>
      </w:r>
      <w:r>
        <w:rPr>
          <w:rFonts w:ascii="Consolas" w:hAnsi="Consolas" w:cs="Consolas"/>
          <w:color w:val="000000"/>
          <w:sz w:val="19"/>
          <w:szCs w:val="19"/>
        </w:rPr>
        <w:t xml:space="preserve"> + i) == *(</w:t>
      </w:r>
      <w:r>
        <w:rPr>
          <w:rFonts w:ascii="Consolas" w:hAnsi="Consolas" w:cs="Consolas"/>
          <w:color w:val="808080"/>
          <w:sz w:val="19"/>
          <w:szCs w:val="19"/>
        </w:rPr>
        <w:t>myArray</w:t>
      </w:r>
      <w:r>
        <w:rPr>
          <w:rFonts w:ascii="Consolas" w:hAnsi="Consolas" w:cs="Consolas"/>
          <w:color w:val="000000"/>
          <w:sz w:val="19"/>
          <w:szCs w:val="19"/>
        </w:rPr>
        <w:t xml:space="preserve"> + j)) {</w:t>
      </w:r>
    </w:p>
    <w:p w14:paraId="05C739B1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counter = counter + 1;</w:t>
      </w:r>
    </w:p>
    <w:p w14:paraId="46FCE7F5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6F5B85BB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25264E12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98DDB2F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621E8153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    </w:t>
      </w:r>
      <w:r>
        <w:rPr>
          <w:rFonts w:ascii="Consolas" w:hAnsi="Consolas" w:cs="Consolas"/>
          <w:color w:val="008000"/>
          <w:sz w:val="19"/>
          <w:szCs w:val="19"/>
        </w:rPr>
        <w:t>/*Performing the following operation if the operation is unique*/</w:t>
      </w:r>
    </w:p>
    <w:p w14:paraId="47543288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counter == 0) {</w:t>
      </w:r>
    </w:p>
    <w:p w14:paraId="04235C08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</w:p>
    <w:p w14:paraId="5B8E6377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*(uniqueArray + arrayLength) = *(</w:t>
      </w:r>
      <w:r>
        <w:rPr>
          <w:rFonts w:ascii="Consolas" w:hAnsi="Consolas" w:cs="Consolas"/>
          <w:color w:val="808080"/>
          <w:sz w:val="19"/>
          <w:szCs w:val="19"/>
        </w:rPr>
        <w:t>myArray</w:t>
      </w:r>
      <w:r>
        <w:rPr>
          <w:rFonts w:ascii="Consolas" w:hAnsi="Consolas" w:cs="Consolas"/>
          <w:color w:val="000000"/>
          <w:sz w:val="19"/>
          <w:szCs w:val="19"/>
        </w:rPr>
        <w:t xml:space="preserve"> + i);</w:t>
      </w:r>
    </w:p>
    <w:p w14:paraId="008AADCB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arrayLength++;</w:t>
      </w:r>
    </w:p>
    <w:p w14:paraId="6339E4E3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F0ED5BF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72ADA4D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0205949E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2B23204E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</w:rPr>
        <w:t>/*passing the length of new array with unique element to main function*/</w:t>
      </w:r>
    </w:p>
    <w:p w14:paraId="7D9B1EEF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*(</w:t>
      </w:r>
      <w:r>
        <w:rPr>
          <w:rFonts w:ascii="Consolas" w:hAnsi="Consolas" w:cs="Consolas"/>
          <w:color w:val="808080"/>
          <w:sz w:val="19"/>
          <w:szCs w:val="19"/>
        </w:rPr>
        <w:t>uniqueArrayLength</w:t>
      </w:r>
      <w:r>
        <w:rPr>
          <w:rFonts w:ascii="Consolas" w:hAnsi="Consolas" w:cs="Consolas"/>
          <w:color w:val="000000"/>
          <w:sz w:val="19"/>
          <w:szCs w:val="19"/>
        </w:rPr>
        <w:t>) = arrayLength;</w:t>
      </w:r>
    </w:p>
    <w:p w14:paraId="42FEBC6C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uniqueArray;</w:t>
      </w:r>
    </w:p>
    <w:p w14:paraId="418F4FFA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31FC145F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EA63F3A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AD46F2F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2BA331F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C47E5F5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D4DBC9A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A492D33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457BB6C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4BDD30F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156C275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86F04CE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61827E1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7BEC2CC" w14:textId="77777777" w:rsidR="002373C0" w:rsidRDefault="002373C0" w:rsidP="002373C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93696D7" w14:textId="1556A405" w:rsidR="00C0187A" w:rsidRDefault="002373C0" w:rsidP="002373C0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Method 2:</w:t>
      </w:r>
    </w:p>
    <w:p w14:paraId="11272647" w14:textId="77777777" w:rsidR="004D3CA7" w:rsidRDefault="004D3CA7" w:rsidP="004D3C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//This same problem can be done easier with array if suppose maaximum </w:t>
      </w:r>
    </w:p>
    <w:p w14:paraId="25F41FF3" w14:textId="77777777" w:rsidR="004D3CA7" w:rsidRDefault="004D3CA7" w:rsidP="004D3C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/ number of element in the array is constant(like 100 or 50)</w:t>
      </w:r>
    </w:p>
    <w:p w14:paraId="217A82EC" w14:textId="77777777" w:rsidR="004D3CA7" w:rsidRDefault="004D3CA7" w:rsidP="004D3C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3FD62CF" w14:textId="77777777" w:rsidR="004D3CA7" w:rsidRDefault="004D3CA7" w:rsidP="004D3C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*for Visual stusio 2019 to use scanf with out error*/</w:t>
      </w:r>
    </w:p>
    <w:p w14:paraId="5AC49F8D" w14:textId="77777777" w:rsidR="004D3CA7" w:rsidRDefault="004D3CA7" w:rsidP="004D3C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defin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</w:rPr>
        <w:t>_CRT_SECURE_NO_WARNINGS</w:t>
      </w:r>
    </w:p>
    <w:p w14:paraId="4429C3E8" w14:textId="77777777" w:rsidR="004D3CA7" w:rsidRDefault="004D3CA7" w:rsidP="004D3C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*</w:t>
      </w:r>
    </w:p>
    <w:p w14:paraId="114D7366" w14:textId="77777777" w:rsidR="004D3CA7" w:rsidRDefault="004D3CA7" w:rsidP="004D3C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</w:t>
      </w:r>
    </w:p>
    <w:p w14:paraId="6350DAE8" w14:textId="77777777" w:rsidR="004D3CA7" w:rsidRDefault="004D3CA7" w:rsidP="004D3C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AUTHOR: Bibek Dhungana</w:t>
      </w:r>
    </w:p>
    <w:p w14:paraId="2FEAE1BB" w14:textId="77777777" w:rsidR="004D3CA7" w:rsidRDefault="004D3CA7" w:rsidP="004D3C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FILENAME: lab4.c</w:t>
      </w:r>
    </w:p>
    <w:p w14:paraId="60E2888A" w14:textId="77777777" w:rsidR="004D3CA7" w:rsidRDefault="004D3CA7" w:rsidP="004D3C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DATE: 2/26/2021</w:t>
      </w:r>
    </w:p>
    <w:p w14:paraId="6D9D0C84" w14:textId="77777777" w:rsidR="004D3CA7" w:rsidRDefault="004D3CA7" w:rsidP="004D3C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SPECIFICATION: This program prints out the unique numbers in a array.</w:t>
      </w:r>
    </w:p>
    <w:p w14:paraId="3CF623DB" w14:textId="77777777" w:rsidR="004D3CA7" w:rsidRDefault="004D3CA7" w:rsidP="004D3C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FOR: CS 1412 Programming Prnciple 2 Section 504</w:t>
      </w:r>
    </w:p>
    <w:p w14:paraId="49CA64CC" w14:textId="77777777" w:rsidR="004D3CA7" w:rsidRDefault="004D3CA7" w:rsidP="004D3C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/</w:t>
      </w:r>
    </w:p>
    <w:p w14:paraId="7489B096" w14:textId="77777777" w:rsidR="004D3CA7" w:rsidRDefault="004D3CA7" w:rsidP="004D3C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1485976" w14:textId="77777777" w:rsidR="004D3CA7" w:rsidRDefault="004D3CA7" w:rsidP="004D3C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*Importing all the required library*/</w:t>
      </w:r>
    </w:p>
    <w:p w14:paraId="2F9CDE28" w14:textId="77777777" w:rsidR="004D3CA7" w:rsidRDefault="004D3CA7" w:rsidP="004D3C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includ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&lt;stdio.h&gt;</w:t>
      </w:r>
    </w:p>
    <w:p w14:paraId="300379A7" w14:textId="77777777" w:rsidR="004D3CA7" w:rsidRDefault="004D3CA7" w:rsidP="004D3C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includ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&lt;stdlib.h&gt;</w:t>
      </w:r>
    </w:p>
    <w:p w14:paraId="105EBC56" w14:textId="77777777" w:rsidR="004D3CA7" w:rsidRDefault="004D3CA7" w:rsidP="004D3C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D6BD95B" w14:textId="77777777" w:rsidR="004D3CA7" w:rsidRDefault="004D3CA7" w:rsidP="004D3C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*defining maximum size for the array*/</w:t>
      </w:r>
    </w:p>
    <w:p w14:paraId="4D7E2EAE" w14:textId="77777777" w:rsidR="004D3CA7" w:rsidRDefault="004D3CA7" w:rsidP="004D3C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defin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</w:rPr>
        <w:t>ARRAYSIZE</w:t>
      </w:r>
      <w:r>
        <w:rPr>
          <w:rFonts w:ascii="Consolas" w:hAnsi="Consolas" w:cs="Consolas"/>
          <w:color w:val="000000"/>
          <w:sz w:val="19"/>
          <w:szCs w:val="19"/>
        </w:rPr>
        <w:t xml:space="preserve"> 50</w:t>
      </w:r>
    </w:p>
    <w:p w14:paraId="7CD1B302" w14:textId="77777777" w:rsidR="004D3CA7" w:rsidRDefault="004D3CA7" w:rsidP="004D3C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3CD3FDA" w14:textId="77777777" w:rsidR="004D3CA7" w:rsidRDefault="004D3CA7" w:rsidP="004D3C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41745DE" w14:textId="77777777" w:rsidR="004D3CA7" w:rsidRDefault="004D3CA7" w:rsidP="004D3C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BE02DEA" w14:textId="77777777" w:rsidR="004D3CA7" w:rsidRDefault="004D3CA7" w:rsidP="004D3C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24E42CC" w14:textId="77777777" w:rsidR="004D3CA7" w:rsidRDefault="004D3CA7" w:rsidP="004D3C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main1(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>) {</w:t>
      </w:r>
    </w:p>
    <w:p w14:paraId="3F656F51" w14:textId="77777777" w:rsidR="004D3CA7" w:rsidRDefault="004D3CA7" w:rsidP="004D3C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16C3CC9" w14:textId="77777777" w:rsidR="004D3CA7" w:rsidRDefault="004D3CA7" w:rsidP="004D3C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*Initializing all the required variables*/</w:t>
      </w:r>
    </w:p>
    <w:p w14:paraId="2064B400" w14:textId="77777777" w:rsidR="004D3CA7" w:rsidRDefault="004D3CA7" w:rsidP="004D3C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myArray[</w:t>
      </w:r>
      <w:r>
        <w:rPr>
          <w:rFonts w:ascii="Consolas" w:hAnsi="Consolas" w:cs="Consolas"/>
          <w:color w:val="6F008A"/>
          <w:sz w:val="19"/>
          <w:szCs w:val="19"/>
        </w:rPr>
        <w:t>ARRAYSIZE</w:t>
      </w:r>
      <w:r>
        <w:rPr>
          <w:rFonts w:ascii="Consolas" w:hAnsi="Consolas" w:cs="Consolas"/>
          <w:color w:val="000000"/>
          <w:sz w:val="19"/>
          <w:szCs w:val="19"/>
        </w:rPr>
        <w:t>];</w:t>
      </w:r>
    </w:p>
    <w:p w14:paraId="525A3AB1" w14:textId="77777777" w:rsidR="004D3CA7" w:rsidRDefault="004D3CA7" w:rsidP="004D3C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arrayLength;</w:t>
      </w:r>
    </w:p>
    <w:p w14:paraId="6A8A7835" w14:textId="77777777" w:rsidR="004D3CA7" w:rsidRDefault="004D3CA7" w:rsidP="004D3C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D327646" w14:textId="77777777" w:rsidR="004D3CA7" w:rsidRDefault="004D3CA7" w:rsidP="004D3C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*Printing the information to the user*/</w:t>
      </w:r>
    </w:p>
    <w:p w14:paraId="73F04048" w14:textId="77777777" w:rsidR="004D3CA7" w:rsidRDefault="004D3CA7" w:rsidP="004D3C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printf(</w:t>
      </w:r>
      <w:r>
        <w:rPr>
          <w:rFonts w:ascii="Consolas" w:hAnsi="Consolas" w:cs="Consolas"/>
          <w:color w:val="A31515"/>
          <w:sz w:val="19"/>
          <w:szCs w:val="19"/>
        </w:rPr>
        <w:t>"Print all unique elements of an array:\n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62DEF6BA" w14:textId="77777777" w:rsidR="004D3CA7" w:rsidRDefault="004D3CA7" w:rsidP="004D3C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printf(</w:t>
      </w:r>
      <w:r>
        <w:rPr>
          <w:rFonts w:ascii="Consolas" w:hAnsi="Consolas" w:cs="Consolas"/>
          <w:color w:val="A31515"/>
          <w:sz w:val="19"/>
          <w:szCs w:val="19"/>
        </w:rPr>
        <w:t>"------------------------------------------\n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1EAC1F0E" w14:textId="77777777" w:rsidR="004D3CA7" w:rsidRDefault="004D3CA7" w:rsidP="004D3C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C301BA0" w14:textId="77777777" w:rsidR="004D3CA7" w:rsidRDefault="004D3CA7" w:rsidP="004D3C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*asking the user to enter the length of array*/</w:t>
      </w:r>
    </w:p>
    <w:p w14:paraId="6CA0A429" w14:textId="77777777" w:rsidR="004D3CA7" w:rsidRDefault="004D3CA7" w:rsidP="004D3C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printf(</w:t>
      </w:r>
      <w:r>
        <w:rPr>
          <w:rFonts w:ascii="Consolas" w:hAnsi="Consolas" w:cs="Consolas"/>
          <w:color w:val="A31515"/>
          <w:sz w:val="19"/>
          <w:szCs w:val="19"/>
        </w:rPr>
        <w:t>"Input the number of elements to be stored in the array: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69C6AD55" w14:textId="77777777" w:rsidR="004D3CA7" w:rsidRDefault="004D3CA7" w:rsidP="004D3C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scanf(</w:t>
      </w:r>
      <w:r>
        <w:rPr>
          <w:rFonts w:ascii="Consolas" w:hAnsi="Consolas" w:cs="Consolas"/>
          <w:color w:val="A31515"/>
          <w:sz w:val="19"/>
          <w:szCs w:val="19"/>
        </w:rPr>
        <w:t>"%d"</w:t>
      </w:r>
      <w:r>
        <w:rPr>
          <w:rFonts w:ascii="Consolas" w:hAnsi="Consolas" w:cs="Consolas"/>
          <w:color w:val="000000"/>
          <w:sz w:val="19"/>
          <w:szCs w:val="19"/>
        </w:rPr>
        <w:t>, &amp;arrayLength);</w:t>
      </w:r>
    </w:p>
    <w:p w14:paraId="05F47A36" w14:textId="77777777" w:rsidR="004D3CA7" w:rsidRDefault="004D3CA7" w:rsidP="004D3C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F01256A" w14:textId="77777777" w:rsidR="004D3CA7" w:rsidRDefault="004D3CA7" w:rsidP="004D3C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A050509" w14:textId="77777777" w:rsidR="004D3CA7" w:rsidRDefault="004D3CA7" w:rsidP="004D3C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D9F0694" w14:textId="77777777" w:rsidR="004D3CA7" w:rsidRDefault="004D3CA7" w:rsidP="004D3C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*taking input from the user and storing in the array myArray*/</w:t>
      </w:r>
    </w:p>
    <w:p w14:paraId="08CC5394" w14:textId="77777777" w:rsidR="004D3CA7" w:rsidRDefault="004D3CA7" w:rsidP="004D3C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printf(</w:t>
      </w:r>
      <w:r>
        <w:rPr>
          <w:rFonts w:ascii="Consolas" w:hAnsi="Consolas" w:cs="Consolas"/>
          <w:color w:val="A31515"/>
          <w:sz w:val="19"/>
          <w:szCs w:val="19"/>
        </w:rPr>
        <w:t>"Input %d elements in the array:\n"</w:t>
      </w:r>
      <w:r>
        <w:rPr>
          <w:rFonts w:ascii="Consolas" w:hAnsi="Consolas" w:cs="Consolas"/>
          <w:color w:val="000000"/>
          <w:sz w:val="19"/>
          <w:szCs w:val="19"/>
        </w:rPr>
        <w:t>, arrayLength);</w:t>
      </w:r>
    </w:p>
    <w:p w14:paraId="21AF1954" w14:textId="77777777" w:rsidR="004D3CA7" w:rsidRDefault="004D3CA7" w:rsidP="004D3C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i = 0; i &lt; arrayLength; i++) {</w:t>
      </w:r>
    </w:p>
    <w:p w14:paraId="556B66B5" w14:textId="77777777" w:rsidR="004D3CA7" w:rsidRDefault="004D3CA7" w:rsidP="004D3C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printf(</w:t>
      </w:r>
      <w:r>
        <w:rPr>
          <w:rFonts w:ascii="Consolas" w:hAnsi="Consolas" w:cs="Consolas"/>
          <w:color w:val="A31515"/>
          <w:sz w:val="19"/>
          <w:szCs w:val="19"/>
        </w:rPr>
        <w:t>"element-%d:"</w:t>
      </w:r>
      <w:r>
        <w:rPr>
          <w:rFonts w:ascii="Consolas" w:hAnsi="Consolas" w:cs="Consolas"/>
          <w:color w:val="000000"/>
          <w:sz w:val="19"/>
          <w:szCs w:val="19"/>
        </w:rPr>
        <w:t>, i);</w:t>
      </w:r>
    </w:p>
    <w:p w14:paraId="14501AA1" w14:textId="77777777" w:rsidR="004D3CA7" w:rsidRDefault="004D3CA7" w:rsidP="004D3C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scanf(</w:t>
      </w:r>
      <w:r>
        <w:rPr>
          <w:rFonts w:ascii="Consolas" w:hAnsi="Consolas" w:cs="Consolas"/>
          <w:color w:val="A31515"/>
          <w:sz w:val="19"/>
          <w:szCs w:val="19"/>
        </w:rPr>
        <w:t>"%d"</w:t>
      </w:r>
      <w:r>
        <w:rPr>
          <w:rFonts w:ascii="Consolas" w:hAnsi="Consolas" w:cs="Consolas"/>
          <w:color w:val="000000"/>
          <w:sz w:val="19"/>
          <w:szCs w:val="19"/>
        </w:rPr>
        <w:t>, &amp;myArray[i]);</w:t>
      </w:r>
    </w:p>
    <w:p w14:paraId="601A430A" w14:textId="77777777" w:rsidR="004D3CA7" w:rsidRDefault="004D3CA7" w:rsidP="004D3C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A8ACB72" w14:textId="77777777" w:rsidR="004D3CA7" w:rsidRDefault="004D3CA7" w:rsidP="004D3C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69ABB512" w14:textId="77777777" w:rsidR="004D3CA7" w:rsidRDefault="004D3CA7" w:rsidP="004D3C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B4E5983" w14:textId="77777777" w:rsidR="004D3CA7" w:rsidRDefault="004D3CA7" w:rsidP="004D3C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*Printing out the unique element of the array*/</w:t>
      </w:r>
    </w:p>
    <w:p w14:paraId="07CCFEF7" w14:textId="77777777" w:rsidR="004D3CA7" w:rsidRDefault="004D3CA7" w:rsidP="004D3C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printf(</w:t>
      </w:r>
      <w:r>
        <w:rPr>
          <w:rFonts w:ascii="Consolas" w:hAnsi="Consolas" w:cs="Consolas"/>
          <w:color w:val="A31515"/>
          <w:sz w:val="19"/>
          <w:szCs w:val="19"/>
        </w:rPr>
        <w:t>"The unique elements found in the array are:\n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5E5DED52" w14:textId="77777777" w:rsidR="004D3CA7" w:rsidRDefault="004D3CA7" w:rsidP="004D3C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i = 0; i &lt; arrayLength; i++)</w:t>
      </w:r>
    </w:p>
    <w:p w14:paraId="54664758" w14:textId="77777777" w:rsidR="004D3CA7" w:rsidRDefault="004D3CA7" w:rsidP="004D3C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72CBCBAA" w14:textId="77777777" w:rsidR="004D3CA7" w:rsidRDefault="004D3CA7" w:rsidP="004D3C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repeatedCounter = 0;</w:t>
      </w:r>
    </w:p>
    <w:p w14:paraId="0F512AA7" w14:textId="77777777" w:rsidR="004D3CA7" w:rsidRDefault="004D3CA7" w:rsidP="004D3C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j = 0; j &lt; arrayLength + 1; j++)</w:t>
      </w:r>
    </w:p>
    <w:p w14:paraId="37DDFFBE" w14:textId="77777777" w:rsidR="004D3CA7" w:rsidRDefault="004D3CA7" w:rsidP="004D3C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5AA8E2E8" w14:textId="77777777" w:rsidR="004D3CA7" w:rsidRDefault="004D3CA7" w:rsidP="004D3C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*search for the duplicate*/</w:t>
      </w:r>
    </w:p>
    <w:p w14:paraId="1C15B1AE" w14:textId="77777777" w:rsidR="004D3CA7" w:rsidRDefault="004D3CA7" w:rsidP="004D3C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i != j) {</w:t>
      </w:r>
    </w:p>
    <w:p w14:paraId="074E1A0F" w14:textId="77777777" w:rsidR="004D3CA7" w:rsidRDefault="004D3CA7" w:rsidP="004D3C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A4A6D9E" w14:textId="77777777" w:rsidR="004D3CA7" w:rsidRDefault="004D3CA7" w:rsidP="004D3C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*checking if duplicate exists*/</w:t>
      </w:r>
    </w:p>
    <w:p w14:paraId="745C1AC4" w14:textId="77777777" w:rsidR="004D3CA7" w:rsidRDefault="004D3CA7" w:rsidP="004D3C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myArray[i] == myArray[j])</w:t>
      </w:r>
    </w:p>
    <w:p w14:paraId="0C7BBF47" w14:textId="77777777" w:rsidR="004D3CA7" w:rsidRDefault="004D3CA7" w:rsidP="004D3C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0265B3D4" w14:textId="77777777" w:rsidR="004D3CA7" w:rsidRDefault="004D3CA7" w:rsidP="004D3C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repeatedCounter += 1;</w:t>
      </w:r>
    </w:p>
    <w:p w14:paraId="12B085DD" w14:textId="77777777" w:rsidR="004D3CA7" w:rsidRDefault="004D3CA7" w:rsidP="004D3C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190C2B75" w14:textId="77777777" w:rsidR="004D3CA7" w:rsidRDefault="004D3CA7" w:rsidP="004D3C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02EBEC84" w14:textId="77777777" w:rsidR="004D3CA7" w:rsidRDefault="004D3CA7" w:rsidP="004D3C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2FDD4298" w14:textId="77777777" w:rsidR="004D3CA7" w:rsidRDefault="004D3CA7" w:rsidP="004D3C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*Printing out the unique element in the array*/</w:t>
      </w:r>
    </w:p>
    <w:p w14:paraId="5650955D" w14:textId="77777777" w:rsidR="004D3CA7" w:rsidRDefault="004D3CA7" w:rsidP="004D3C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repeatedCounter == 0)</w:t>
      </w:r>
    </w:p>
    <w:p w14:paraId="6C7F00F3" w14:textId="77777777" w:rsidR="004D3CA7" w:rsidRDefault="004D3CA7" w:rsidP="004D3C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5F546742" w14:textId="77777777" w:rsidR="004D3CA7" w:rsidRDefault="004D3CA7" w:rsidP="004D3C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printf(</w:t>
      </w:r>
      <w:r>
        <w:rPr>
          <w:rFonts w:ascii="Consolas" w:hAnsi="Consolas" w:cs="Consolas"/>
          <w:color w:val="A31515"/>
          <w:sz w:val="19"/>
          <w:szCs w:val="19"/>
        </w:rPr>
        <w:t>"%d "</w:t>
      </w:r>
      <w:r>
        <w:rPr>
          <w:rFonts w:ascii="Consolas" w:hAnsi="Consolas" w:cs="Consolas"/>
          <w:color w:val="000000"/>
          <w:sz w:val="19"/>
          <w:szCs w:val="19"/>
        </w:rPr>
        <w:t>, myArray[i]);</w:t>
      </w:r>
    </w:p>
    <w:p w14:paraId="440A27EB" w14:textId="77777777" w:rsidR="004D3CA7" w:rsidRDefault="004D3CA7" w:rsidP="004D3C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54AA2D26" w14:textId="77777777" w:rsidR="004D3CA7" w:rsidRDefault="004D3CA7" w:rsidP="004D3C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1F92EF49" w14:textId="77777777" w:rsidR="004D3CA7" w:rsidRDefault="004D3CA7" w:rsidP="004D3C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2F28D3F" w14:textId="77777777" w:rsidR="004D3CA7" w:rsidRDefault="004D3CA7" w:rsidP="004D3C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(0);</w:t>
      </w:r>
    </w:p>
    <w:p w14:paraId="37DF166E" w14:textId="0E219FE7" w:rsidR="004D3CA7" w:rsidRDefault="004D3CA7" w:rsidP="004D3CA7">
      <w:pPr>
        <w:jc w:val="center"/>
        <w:rPr>
          <w:b/>
          <w:bCs/>
          <w:sz w:val="40"/>
          <w:szCs w:val="40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5D721E61" w14:textId="77777777" w:rsidR="00D6588A" w:rsidRDefault="00D6588A" w:rsidP="00457AEE">
      <w:pPr>
        <w:jc w:val="center"/>
        <w:rPr>
          <w:b/>
          <w:bCs/>
          <w:sz w:val="40"/>
          <w:szCs w:val="40"/>
        </w:rPr>
      </w:pPr>
    </w:p>
    <w:p w14:paraId="5B3AD1BB" w14:textId="6E21EA78" w:rsidR="00457AEE" w:rsidRDefault="00337278" w:rsidP="00457AEE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OUTPUT:</w:t>
      </w:r>
    </w:p>
    <w:p w14:paraId="262D024B" w14:textId="27BDC519" w:rsidR="004D3CA7" w:rsidRDefault="004D3CA7" w:rsidP="00457AEE">
      <w:pPr>
        <w:jc w:val="center"/>
        <w:rPr>
          <w:b/>
          <w:bCs/>
          <w:sz w:val="40"/>
          <w:szCs w:val="40"/>
        </w:rPr>
      </w:pPr>
    </w:p>
    <w:p w14:paraId="363F1F5B" w14:textId="190C9592" w:rsidR="004D3CA7" w:rsidRDefault="00B222F0" w:rsidP="00457AEE">
      <w:pPr>
        <w:jc w:val="center"/>
        <w:rPr>
          <w:b/>
          <w:bCs/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12D2B658" wp14:editId="38A9F934">
            <wp:extent cx="3892550" cy="8229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89255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8E42F7" w14:textId="30843C18" w:rsidR="00337278" w:rsidRPr="00457AEE" w:rsidRDefault="00337278" w:rsidP="00457AEE">
      <w:pPr>
        <w:jc w:val="center"/>
        <w:rPr>
          <w:b/>
          <w:bCs/>
          <w:sz w:val="40"/>
          <w:szCs w:val="40"/>
        </w:rPr>
      </w:pPr>
    </w:p>
    <w:sectPr w:rsidR="00337278" w:rsidRPr="00457AE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711F04" w14:textId="77777777" w:rsidR="0038214B" w:rsidRDefault="0038214B" w:rsidP="00337278">
      <w:pPr>
        <w:spacing w:after="0" w:line="240" w:lineRule="auto"/>
      </w:pPr>
      <w:r>
        <w:separator/>
      </w:r>
    </w:p>
  </w:endnote>
  <w:endnote w:type="continuationSeparator" w:id="0">
    <w:p w14:paraId="28567AAF" w14:textId="77777777" w:rsidR="0038214B" w:rsidRDefault="0038214B" w:rsidP="003372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059D33" w14:textId="77777777" w:rsidR="0038214B" w:rsidRDefault="0038214B" w:rsidP="00337278">
      <w:pPr>
        <w:spacing w:after="0" w:line="240" w:lineRule="auto"/>
      </w:pPr>
      <w:r>
        <w:separator/>
      </w:r>
    </w:p>
  </w:footnote>
  <w:footnote w:type="continuationSeparator" w:id="0">
    <w:p w14:paraId="4C7DD3BA" w14:textId="77777777" w:rsidR="0038214B" w:rsidRDefault="0038214B" w:rsidP="0033727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QACS2MTczNLIDRS0lEKTi0uzszPAykwrAUAgVAjdywAAAA="/>
  </w:docVars>
  <w:rsids>
    <w:rsidRoot w:val="002B561A"/>
    <w:rsid w:val="002373C0"/>
    <w:rsid w:val="002B561A"/>
    <w:rsid w:val="00337278"/>
    <w:rsid w:val="0038214B"/>
    <w:rsid w:val="00457AEE"/>
    <w:rsid w:val="004D3CA7"/>
    <w:rsid w:val="00931C4F"/>
    <w:rsid w:val="00B222F0"/>
    <w:rsid w:val="00C0187A"/>
    <w:rsid w:val="00D658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59DC06"/>
  <w15:chartTrackingRefBased/>
  <w15:docId w15:val="{AA2D7FA9-2674-4138-BAEC-6212E0E0EE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372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7278"/>
  </w:style>
  <w:style w:type="paragraph" w:styleId="Footer">
    <w:name w:val="footer"/>
    <w:basedOn w:val="Normal"/>
    <w:link w:val="FooterChar"/>
    <w:uiPriority w:val="99"/>
    <w:unhideWhenUsed/>
    <w:rsid w:val="003372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727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4703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40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67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2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16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3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9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44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68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9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2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41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4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24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13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53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56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8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9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9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45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8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0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80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2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95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81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5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2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96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26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88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1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68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7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1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63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96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1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2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8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36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66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0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51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7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1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8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8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55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25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0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4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19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2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9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1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97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1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2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55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04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58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2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24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7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73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67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84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0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02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6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07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7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2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25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47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09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0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0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6</Pages>
  <Words>748</Words>
  <Characters>4265</Characters>
  <Application>Microsoft Office Word</Application>
  <DocSecurity>0</DocSecurity>
  <Lines>35</Lines>
  <Paragraphs>10</Paragraphs>
  <ScaleCrop>false</ScaleCrop>
  <Company/>
  <LinksUpToDate>false</LinksUpToDate>
  <CharactersWithSpaces>5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bek Dhungana</dc:creator>
  <cp:keywords/>
  <dc:description/>
  <cp:lastModifiedBy>Bibek Dhungana</cp:lastModifiedBy>
  <cp:revision>10</cp:revision>
  <dcterms:created xsi:type="dcterms:W3CDTF">2021-02-27T08:41:00Z</dcterms:created>
  <dcterms:modified xsi:type="dcterms:W3CDTF">2021-02-27T09:52:00Z</dcterms:modified>
</cp:coreProperties>
</file>